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897ED9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557E932E" w14:textId="77777777" w:rsidR="00A1518F" w:rsidRPr="006F3A9B" w:rsidRDefault="00A1518F" w:rsidP="00897ED9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589E1A0D" w:rsidR="0093639A" w:rsidRPr="001532BA" w:rsidRDefault="0093639A" w:rsidP="00897ED9">
      <w:pPr>
        <w:spacing w:line="360" w:lineRule="auto"/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 xml:space="preserve">License: </w:t>
      </w:r>
      <w:proofErr w:type="spellStart"/>
      <w:r w:rsidR="00E636CC">
        <w:rPr>
          <w:i/>
          <w:sz w:val="28"/>
          <w:szCs w:val="28"/>
        </w:rPr>
        <w:t>Pre</w:t>
      </w:r>
      <w:r w:rsidR="00074FB2">
        <w:rPr>
          <w:i/>
          <w:sz w:val="28"/>
          <w:szCs w:val="28"/>
        </w:rPr>
        <w:t>P</w:t>
      </w:r>
      <w:r w:rsidR="00E636CC">
        <w:rPr>
          <w:i/>
          <w:sz w:val="28"/>
          <w:szCs w:val="28"/>
        </w:rPr>
        <w:t>rimary</w:t>
      </w:r>
      <w:proofErr w:type="spellEnd"/>
      <w:r w:rsidR="00E636CC">
        <w:rPr>
          <w:i/>
          <w:sz w:val="28"/>
          <w:szCs w:val="28"/>
        </w:rPr>
        <w:t xml:space="preserve"> Endorsement</w:t>
      </w:r>
      <w:r w:rsidR="0084525F">
        <w:rPr>
          <w:i/>
          <w:sz w:val="28"/>
          <w:szCs w:val="28"/>
        </w:rPr>
        <w:t xml:space="preserve"> </w:t>
      </w:r>
      <w:r w:rsidR="00EF3D14">
        <w:rPr>
          <w:i/>
          <w:sz w:val="28"/>
          <w:szCs w:val="28"/>
        </w:rPr>
        <w:t>(Age 3</w:t>
      </w:r>
      <w:r w:rsidR="0084525F">
        <w:rPr>
          <w:i/>
          <w:sz w:val="28"/>
          <w:szCs w:val="28"/>
        </w:rPr>
        <w:t>–PreK)</w:t>
      </w:r>
    </w:p>
    <w:p w14:paraId="00C8C6CD" w14:textId="77777777" w:rsidR="0093639A" w:rsidRPr="0093639A" w:rsidRDefault="0093639A" w:rsidP="00897ED9">
      <w:pPr>
        <w:spacing w:line="360" w:lineRule="auto"/>
        <w:jc w:val="center"/>
      </w:pPr>
    </w:p>
    <w:p w14:paraId="14041399" w14:textId="6735C071" w:rsidR="0093639A" w:rsidRPr="00897ED9" w:rsidRDefault="0093639A" w:rsidP="00897ED9">
      <w:pPr>
        <w:rPr>
          <w:bCs/>
        </w:rPr>
      </w:pPr>
      <w:r w:rsidRPr="00E54D7F">
        <w:rPr>
          <w:b/>
        </w:rPr>
        <w:t>Name:</w:t>
      </w:r>
      <w:r w:rsidRPr="00897ED9">
        <w:rPr>
          <w:bCs/>
        </w:rPr>
        <w:tab/>
      </w:r>
      <w:r w:rsidRPr="00897ED9">
        <w:rPr>
          <w:bCs/>
        </w:rPr>
        <w:tab/>
      </w:r>
      <w:r w:rsidRPr="00897ED9">
        <w:rPr>
          <w:bCs/>
        </w:rPr>
        <w:tab/>
      </w:r>
      <w:r w:rsidRPr="00897ED9">
        <w:rPr>
          <w:bCs/>
        </w:rPr>
        <w:tab/>
      </w:r>
      <w:r w:rsidRPr="00897ED9">
        <w:rPr>
          <w:bCs/>
        </w:rPr>
        <w:tab/>
      </w:r>
      <w:r w:rsidRPr="00897ED9">
        <w:rPr>
          <w:bCs/>
        </w:rPr>
        <w:tab/>
      </w:r>
      <w:r w:rsidRPr="00897ED9">
        <w:rPr>
          <w:bCs/>
        </w:rPr>
        <w:tab/>
      </w:r>
      <w:r w:rsidRPr="00897ED9">
        <w:rPr>
          <w:bCs/>
        </w:rPr>
        <w:tab/>
      </w:r>
      <w:r w:rsidRPr="00E54D7F">
        <w:rPr>
          <w:b/>
        </w:rPr>
        <w:t>ID Number:</w:t>
      </w:r>
      <w:r w:rsidRPr="00897ED9">
        <w:rPr>
          <w:bCs/>
        </w:rPr>
        <w:tab/>
      </w:r>
      <w:r w:rsidRPr="00897ED9">
        <w:rPr>
          <w:bCs/>
        </w:rPr>
        <w:tab/>
        <w:t xml:space="preserve">  </w:t>
      </w:r>
    </w:p>
    <w:p w14:paraId="1424964E" w14:textId="77777777" w:rsidR="00897ED9" w:rsidRPr="00897ED9" w:rsidRDefault="00897ED9" w:rsidP="00897ED9">
      <w:pPr>
        <w:rPr>
          <w:bCs/>
        </w:rPr>
      </w:pPr>
    </w:p>
    <w:p w14:paraId="69A26163" w14:textId="770F0796" w:rsidR="00E636CC" w:rsidRPr="00A1518F" w:rsidRDefault="00074FB2" w:rsidP="00897ED9">
      <w:pPr>
        <w:rPr>
          <w:rStyle w:val="Strong"/>
          <w:b w:val="0"/>
          <w:i/>
        </w:rPr>
      </w:pPr>
      <w:r>
        <w:rPr>
          <w:rStyle w:val="Strong"/>
          <w:b w:val="0"/>
          <w:i/>
        </w:rPr>
        <w:t xml:space="preserve">The </w:t>
      </w:r>
      <w:proofErr w:type="spellStart"/>
      <w:r>
        <w:rPr>
          <w:rStyle w:val="Strong"/>
          <w:b w:val="0"/>
          <w:i/>
        </w:rPr>
        <w:t>PreP</w:t>
      </w:r>
      <w:r w:rsidR="00E636CC" w:rsidRPr="00A1518F">
        <w:rPr>
          <w:rStyle w:val="Strong"/>
          <w:b w:val="0"/>
          <w:i/>
        </w:rPr>
        <w:t>rimary</w:t>
      </w:r>
      <w:proofErr w:type="spellEnd"/>
      <w:r w:rsidR="00E636CC" w:rsidRPr="00A1518F">
        <w:rPr>
          <w:rStyle w:val="Strong"/>
          <w:b w:val="0"/>
          <w:i/>
        </w:rPr>
        <w:t xml:space="preserve"> Endorsement is only available as an add-on license</w:t>
      </w:r>
      <w:r>
        <w:rPr>
          <w:rStyle w:val="Strong"/>
          <w:b w:val="0"/>
          <w:i/>
        </w:rPr>
        <w:t xml:space="preserve"> for </w:t>
      </w:r>
      <w:r w:rsidR="00531116" w:rsidRPr="00A1518F">
        <w:rPr>
          <w:rStyle w:val="Strong"/>
          <w:b w:val="0"/>
          <w:i/>
        </w:rPr>
        <w:t>Elementary Education</w:t>
      </w:r>
      <w:r w:rsidR="00E636CC" w:rsidRPr="00A1518F">
        <w:rPr>
          <w:rStyle w:val="Strong"/>
          <w:b w:val="0"/>
          <w:i/>
        </w:rPr>
        <w:t>.</w:t>
      </w:r>
    </w:p>
    <w:p w14:paraId="5F7D4525" w14:textId="2B292F55" w:rsidR="00E54D7F" w:rsidRPr="00A1518F" w:rsidRDefault="00E636CC" w:rsidP="00897ED9">
      <w:pPr>
        <w:pStyle w:val="Heading3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Preprimary Endorsement will be issued</w:t>
      </w:r>
      <w:r w:rsidRPr="00E636CC">
        <w:rPr>
          <w:rFonts w:ascii="Times New Roman" w:hAnsi="Times New Roman"/>
          <w:sz w:val="24"/>
          <w:szCs w:val="24"/>
        </w:rPr>
        <w:t xml:space="preserve"> in conjunction with:</w:t>
      </w:r>
      <w:r w:rsidR="00B52140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710"/>
        <w:gridCol w:w="1696"/>
      </w:tblGrid>
      <w:tr w:rsidR="00897ED9" w14:paraId="211F8C2C" w14:textId="77777777" w:rsidTr="00365E21">
        <w:trPr>
          <w:trHeight w:val="95"/>
        </w:trPr>
        <w:tc>
          <w:tcPr>
            <w:tcW w:w="10984" w:type="dxa"/>
            <w:gridSpan w:val="5"/>
          </w:tcPr>
          <w:p w14:paraId="5BEFFF3C" w14:textId="734AC5C6" w:rsidR="00897ED9" w:rsidRPr="007601D7" w:rsidRDefault="00897ED9" w:rsidP="00C24229">
            <w:pPr>
              <w:rPr>
                <w:b/>
              </w:rPr>
            </w:pPr>
            <w:r w:rsidRPr="007601D7">
              <w:rPr>
                <w:b/>
                <w:i/>
              </w:rPr>
              <w:t xml:space="preserve">I. Complete </w:t>
            </w:r>
            <w:r w:rsidRPr="007601D7">
              <w:rPr>
                <w:b/>
                <w:i/>
                <w:u w:val="single"/>
              </w:rPr>
              <w:t>all</w:t>
            </w:r>
            <w:r w:rsidRPr="007601D7">
              <w:rPr>
                <w:b/>
                <w:i/>
              </w:rPr>
              <w:t xml:space="preserve"> </w:t>
            </w:r>
            <w:r w:rsidR="007601D7" w:rsidRPr="007601D7">
              <w:rPr>
                <w:b/>
                <w:i/>
              </w:rPr>
              <w:t xml:space="preserve">of the following </w:t>
            </w:r>
            <w:r w:rsidRPr="007601D7">
              <w:rPr>
                <w:b/>
                <w:i/>
              </w:rPr>
              <w:t>Preprimary (Age 3-PreK) Courses</w:t>
            </w:r>
            <w:r w:rsidR="007601D7" w:rsidRPr="007601D7">
              <w:rPr>
                <w:b/>
                <w:i/>
              </w:rPr>
              <w:t>.</w:t>
            </w:r>
          </w:p>
        </w:tc>
      </w:tr>
      <w:tr w:rsidR="00BF1AFC" w14:paraId="3A21DFBA" w14:textId="77777777" w:rsidTr="00C9641C">
        <w:trPr>
          <w:trHeight w:val="95"/>
        </w:trPr>
        <w:tc>
          <w:tcPr>
            <w:tcW w:w="5688" w:type="dxa"/>
            <w:vMerge w:val="restart"/>
            <w:vAlign w:val="bottom"/>
          </w:tcPr>
          <w:p w14:paraId="2476C303" w14:textId="774DFB56" w:rsidR="00BF1AFC" w:rsidRPr="00C24229" w:rsidRDefault="00C24229" w:rsidP="00C24229">
            <w:pPr>
              <w:rPr>
                <w:i/>
                <w:sz w:val="20"/>
                <w:szCs w:val="20"/>
              </w:rPr>
            </w:pPr>
            <w:r w:rsidRPr="00736B1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7B240C8C" w14:textId="125EEA79" w:rsidR="00BF1AFC" w:rsidRPr="00FB1878" w:rsidRDefault="00FB1878" w:rsidP="00C2422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FB1878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406" w:type="dxa"/>
            <w:gridSpan w:val="2"/>
            <w:vAlign w:val="bottom"/>
          </w:tcPr>
          <w:p w14:paraId="427C6B01" w14:textId="07909A47" w:rsidR="00BF1AFC" w:rsidRPr="00C9641C" w:rsidRDefault="00FB1878" w:rsidP="00C24229">
            <w:pPr>
              <w:jc w:val="center"/>
              <w:rPr>
                <w:i/>
                <w:sz w:val="20"/>
                <w:szCs w:val="20"/>
              </w:rPr>
            </w:pPr>
            <w:r w:rsidRPr="00C9641C">
              <w:rPr>
                <w:i/>
                <w:sz w:val="20"/>
                <w:szCs w:val="20"/>
              </w:rPr>
              <w:t xml:space="preserve">Complete this section </w:t>
            </w:r>
            <w:r w:rsidRPr="00C9641C">
              <w:rPr>
                <w:b/>
                <w:bCs/>
                <w:i/>
                <w:sz w:val="20"/>
                <w:szCs w:val="20"/>
              </w:rPr>
              <w:t>ONLY</w:t>
            </w:r>
            <w:r w:rsidRPr="00C9641C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BF1AFC" w14:paraId="4FFEFA67" w14:textId="77777777" w:rsidTr="00C9641C">
        <w:trPr>
          <w:trHeight w:val="95"/>
        </w:trPr>
        <w:tc>
          <w:tcPr>
            <w:tcW w:w="5688" w:type="dxa"/>
            <w:vMerge/>
            <w:vAlign w:val="bottom"/>
          </w:tcPr>
          <w:p w14:paraId="52C2D47B" w14:textId="77777777" w:rsidR="00BF1AFC" w:rsidRPr="00C24229" w:rsidRDefault="00BF1AFC" w:rsidP="00C24229">
            <w:pPr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919A5B3" w14:textId="264C0CE8" w:rsidR="00BF1AFC" w:rsidRPr="00FB1878" w:rsidRDefault="00FB1878" w:rsidP="00C2422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Semester &amp; Year</w:t>
            </w:r>
          </w:p>
        </w:tc>
        <w:tc>
          <w:tcPr>
            <w:tcW w:w="810" w:type="dxa"/>
            <w:vAlign w:val="bottom"/>
          </w:tcPr>
          <w:p w14:paraId="175E46AE" w14:textId="1C1AD839" w:rsidR="00BF1AFC" w:rsidRPr="00204377" w:rsidRDefault="00FB1878" w:rsidP="00C2422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04377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710" w:type="dxa"/>
            <w:vAlign w:val="bottom"/>
          </w:tcPr>
          <w:p w14:paraId="16CA4C71" w14:textId="6F4636F7" w:rsidR="00BF1AFC" w:rsidRPr="00C9641C" w:rsidRDefault="00FB1878" w:rsidP="00C24229">
            <w:pPr>
              <w:jc w:val="center"/>
              <w:rPr>
                <w:i/>
                <w:sz w:val="20"/>
                <w:szCs w:val="20"/>
              </w:rPr>
            </w:pPr>
            <w:r w:rsidRPr="00C9641C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696" w:type="dxa"/>
            <w:vAlign w:val="bottom"/>
          </w:tcPr>
          <w:p w14:paraId="69E34C9C" w14:textId="2263A7A5" w:rsidR="00BF1AFC" w:rsidRPr="00C9641C" w:rsidRDefault="00FB1878" w:rsidP="00C24229">
            <w:pPr>
              <w:jc w:val="center"/>
              <w:rPr>
                <w:i/>
                <w:sz w:val="20"/>
                <w:szCs w:val="20"/>
              </w:rPr>
            </w:pPr>
            <w:r w:rsidRPr="00C9641C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BF1AFC" w14:paraId="10D35A04" w14:textId="77777777" w:rsidTr="00076E86">
        <w:trPr>
          <w:trHeight w:val="207"/>
        </w:trPr>
        <w:tc>
          <w:tcPr>
            <w:tcW w:w="10984" w:type="dxa"/>
            <w:gridSpan w:val="5"/>
            <w:shd w:val="clear" w:color="auto" w:fill="D9D9D9" w:themeFill="background1" w:themeFillShade="D9"/>
          </w:tcPr>
          <w:p w14:paraId="5243DF1E" w14:textId="5A14341B" w:rsidR="00BF1AFC" w:rsidRPr="001532BA" w:rsidRDefault="00BF1AFC" w:rsidP="00C24229">
            <w:pPr>
              <w:rPr>
                <w:b/>
                <w:i/>
                <w:sz w:val="16"/>
                <w:szCs w:val="16"/>
              </w:rPr>
            </w:pPr>
          </w:p>
        </w:tc>
      </w:tr>
      <w:tr w:rsidR="00BF1AFC" w14:paraId="7EACAC20" w14:textId="77777777" w:rsidTr="00736B16">
        <w:trPr>
          <w:trHeight w:val="70"/>
        </w:trPr>
        <w:tc>
          <w:tcPr>
            <w:tcW w:w="5688" w:type="dxa"/>
          </w:tcPr>
          <w:p w14:paraId="667E17D9" w14:textId="77777777" w:rsidR="00BF1AFC" w:rsidRDefault="00BF1AFC" w:rsidP="0029085D">
            <w:r w:rsidRPr="0093639A">
              <w:t xml:space="preserve">ED </w:t>
            </w:r>
            <w:r>
              <w:t>3670 F</w:t>
            </w:r>
            <w:r w:rsidR="00414C87">
              <w:t>oundations</w:t>
            </w:r>
            <w:r>
              <w:t xml:space="preserve"> of Early Childhood</w:t>
            </w:r>
            <w:r w:rsidRPr="0093639A">
              <w:t xml:space="preserve"> </w:t>
            </w:r>
            <w:r>
              <w:t>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 xml:space="preserve">edits) </w:t>
            </w:r>
          </w:p>
          <w:p w14:paraId="1731164F" w14:textId="199D591C" w:rsidR="000E32F2" w:rsidRPr="000E32F2" w:rsidRDefault="000E32F2" w:rsidP="00736B16">
            <w:pPr>
              <w:spacing w:line="360" w:lineRule="auto"/>
              <w:rPr>
                <w:i/>
                <w:iCs/>
              </w:rPr>
            </w:pPr>
            <w:r w:rsidRPr="000E32F2">
              <w:rPr>
                <w:i/>
                <w:iCs/>
              </w:rPr>
              <w:t>*16 hours of field experience*</w:t>
            </w:r>
          </w:p>
        </w:tc>
        <w:tc>
          <w:tcPr>
            <w:tcW w:w="1080" w:type="dxa"/>
          </w:tcPr>
          <w:p w14:paraId="72E2EE4F" w14:textId="77777777" w:rsidR="00BF1AFC" w:rsidRDefault="00BF1AFC" w:rsidP="0029085D"/>
        </w:tc>
        <w:tc>
          <w:tcPr>
            <w:tcW w:w="810" w:type="dxa"/>
          </w:tcPr>
          <w:p w14:paraId="513199C8" w14:textId="2C6D29A2" w:rsidR="00BF1AFC" w:rsidRDefault="00BF1AFC" w:rsidP="0029085D"/>
        </w:tc>
        <w:tc>
          <w:tcPr>
            <w:tcW w:w="1710" w:type="dxa"/>
          </w:tcPr>
          <w:p w14:paraId="76E579A0" w14:textId="77777777" w:rsidR="00BF1AFC" w:rsidRDefault="00BF1AFC" w:rsidP="0029085D"/>
        </w:tc>
        <w:tc>
          <w:tcPr>
            <w:tcW w:w="1696" w:type="dxa"/>
          </w:tcPr>
          <w:p w14:paraId="5C77E583" w14:textId="77777777" w:rsidR="00BF1AFC" w:rsidRDefault="00BF1AFC" w:rsidP="0029085D"/>
        </w:tc>
      </w:tr>
      <w:tr w:rsidR="00BF1AFC" w14:paraId="779BF3B1" w14:textId="77777777" w:rsidTr="00736B16">
        <w:trPr>
          <w:trHeight w:val="70"/>
        </w:trPr>
        <w:tc>
          <w:tcPr>
            <w:tcW w:w="5688" w:type="dxa"/>
          </w:tcPr>
          <w:p w14:paraId="1FC06CE7" w14:textId="77777777" w:rsidR="00BF1AFC" w:rsidRDefault="00BF1AFC" w:rsidP="0029085D">
            <w:r w:rsidRPr="0093639A">
              <w:t xml:space="preserve">ED </w:t>
            </w:r>
            <w:r>
              <w:t>3677 Rel</w:t>
            </w:r>
            <w:r w:rsidR="007E1A34">
              <w:t>.</w:t>
            </w:r>
            <w:r>
              <w:t xml:space="preserve"> &amp; </w:t>
            </w:r>
            <w:r w:rsidR="00AE06EE">
              <w:t>Mgt</w:t>
            </w:r>
            <w:r>
              <w:t xml:space="preserve">. </w:t>
            </w:r>
            <w:r w:rsidR="007E1A34">
              <w:t>i</w:t>
            </w:r>
            <w:r>
              <w:t>n Early Childhood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 xml:space="preserve">edits) </w:t>
            </w:r>
          </w:p>
          <w:p w14:paraId="41544A26" w14:textId="7F5E7F6C" w:rsidR="000E32F2" w:rsidRPr="000E32F2" w:rsidRDefault="000E32F2" w:rsidP="00736B16">
            <w:pPr>
              <w:spacing w:line="360" w:lineRule="auto"/>
              <w:rPr>
                <w:i/>
                <w:iCs/>
              </w:rPr>
            </w:pPr>
            <w:r w:rsidRPr="000E32F2">
              <w:rPr>
                <w:i/>
                <w:iCs/>
              </w:rPr>
              <w:t>*16 hours of field experience*</w:t>
            </w:r>
          </w:p>
        </w:tc>
        <w:tc>
          <w:tcPr>
            <w:tcW w:w="1080" w:type="dxa"/>
          </w:tcPr>
          <w:p w14:paraId="321C8402" w14:textId="77777777" w:rsidR="00BF1AFC" w:rsidRDefault="00BF1AFC" w:rsidP="0029085D"/>
        </w:tc>
        <w:tc>
          <w:tcPr>
            <w:tcW w:w="810" w:type="dxa"/>
          </w:tcPr>
          <w:p w14:paraId="59AD7DD4" w14:textId="68F5A089" w:rsidR="00BF1AFC" w:rsidRDefault="00BF1AFC" w:rsidP="0029085D"/>
        </w:tc>
        <w:tc>
          <w:tcPr>
            <w:tcW w:w="1710" w:type="dxa"/>
          </w:tcPr>
          <w:p w14:paraId="6FC108AD" w14:textId="77777777" w:rsidR="00BF1AFC" w:rsidRDefault="00BF1AFC" w:rsidP="0029085D"/>
        </w:tc>
        <w:tc>
          <w:tcPr>
            <w:tcW w:w="1696" w:type="dxa"/>
          </w:tcPr>
          <w:p w14:paraId="5B76CCCE" w14:textId="77777777" w:rsidR="00BF1AFC" w:rsidRDefault="00BF1AFC" w:rsidP="0029085D"/>
        </w:tc>
      </w:tr>
      <w:tr w:rsidR="00BF1AFC" w14:paraId="18C5186F" w14:textId="77777777" w:rsidTr="00C9641C">
        <w:trPr>
          <w:trHeight w:val="447"/>
        </w:trPr>
        <w:tc>
          <w:tcPr>
            <w:tcW w:w="5688" w:type="dxa"/>
          </w:tcPr>
          <w:p w14:paraId="511933AD" w14:textId="77777777" w:rsidR="00BF1AFC" w:rsidRDefault="00BF1AFC" w:rsidP="0029085D">
            <w:r w:rsidRPr="0093639A">
              <w:t xml:space="preserve">ED </w:t>
            </w:r>
            <w:r>
              <w:t xml:space="preserve">4811 Preprimary Student Teaching (5 </w:t>
            </w:r>
            <w:r w:rsidRPr="0093639A">
              <w:t>cr</w:t>
            </w:r>
            <w:r>
              <w:t>edits)</w:t>
            </w:r>
          </w:p>
          <w:p w14:paraId="34E0CCFB" w14:textId="59FA40B3" w:rsidR="000E32F2" w:rsidRPr="000E32F2" w:rsidRDefault="000E32F2" w:rsidP="00736B16">
            <w:pPr>
              <w:spacing w:line="360" w:lineRule="auto"/>
              <w:rPr>
                <w:i/>
                <w:iCs/>
              </w:rPr>
            </w:pPr>
            <w:r w:rsidRPr="000E32F2">
              <w:rPr>
                <w:i/>
                <w:iCs/>
              </w:rPr>
              <w:t>*4 weeks of full-time student teaching*</w:t>
            </w:r>
          </w:p>
        </w:tc>
        <w:tc>
          <w:tcPr>
            <w:tcW w:w="1080" w:type="dxa"/>
          </w:tcPr>
          <w:p w14:paraId="775ACEDD" w14:textId="77777777" w:rsidR="00BF1AFC" w:rsidRDefault="00BF1AFC" w:rsidP="0029085D"/>
        </w:tc>
        <w:tc>
          <w:tcPr>
            <w:tcW w:w="810" w:type="dxa"/>
          </w:tcPr>
          <w:p w14:paraId="2F248071" w14:textId="231BAA23" w:rsidR="00BF1AFC" w:rsidRDefault="00BF1AFC" w:rsidP="0029085D"/>
        </w:tc>
        <w:tc>
          <w:tcPr>
            <w:tcW w:w="1710" w:type="dxa"/>
          </w:tcPr>
          <w:p w14:paraId="26603EED" w14:textId="77777777" w:rsidR="00BF1AFC" w:rsidRDefault="00BF1AFC" w:rsidP="0029085D"/>
        </w:tc>
        <w:tc>
          <w:tcPr>
            <w:tcW w:w="1696" w:type="dxa"/>
          </w:tcPr>
          <w:p w14:paraId="555AD5B3" w14:textId="77777777" w:rsidR="00BF1AFC" w:rsidRDefault="00BF1AFC" w:rsidP="0029085D"/>
        </w:tc>
      </w:tr>
    </w:tbl>
    <w:p w14:paraId="544260A1" w14:textId="12568D48" w:rsidR="00E636CC" w:rsidRDefault="00E636CC" w:rsidP="00443BC7">
      <w:pPr>
        <w:rPr>
          <w:rStyle w:val="Strong"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="18" w:tblpY="39"/>
        <w:tblW w:w="11065" w:type="dxa"/>
        <w:tblLayout w:type="fixed"/>
        <w:tblLook w:val="04A0" w:firstRow="1" w:lastRow="0" w:firstColumn="1" w:lastColumn="0" w:noHBand="0" w:noVBand="1"/>
      </w:tblPr>
      <w:tblGrid>
        <w:gridCol w:w="2965"/>
        <w:gridCol w:w="3780"/>
        <w:gridCol w:w="1440"/>
        <w:gridCol w:w="1440"/>
        <w:gridCol w:w="1440"/>
      </w:tblGrid>
      <w:tr w:rsidR="00443BC7" w:rsidRPr="00F103EB" w14:paraId="2812DC6E" w14:textId="77777777" w:rsidTr="006561E3">
        <w:trPr>
          <w:trHeight w:val="90"/>
        </w:trPr>
        <w:tc>
          <w:tcPr>
            <w:tcW w:w="11065" w:type="dxa"/>
            <w:gridSpan w:val="5"/>
            <w:vAlign w:val="center"/>
          </w:tcPr>
          <w:p w14:paraId="3767E6ED" w14:textId="3E2CC050" w:rsidR="00443BC7" w:rsidRPr="00F103EB" w:rsidRDefault="00443BC7" w:rsidP="006561E3">
            <w:pPr>
              <w:rPr>
                <w:b/>
                <w:bCs/>
                <w:i/>
                <w:iCs/>
              </w:rPr>
            </w:pPr>
            <w:r w:rsidRPr="00F103EB">
              <w:rPr>
                <w:rStyle w:val="Strong"/>
                <w:i/>
                <w:iCs/>
              </w:rPr>
              <w:t>FIELD EXPERIENCE</w:t>
            </w:r>
          </w:p>
        </w:tc>
      </w:tr>
      <w:tr w:rsidR="00443BC7" w:rsidRPr="00F103EB" w14:paraId="7B215C7D" w14:textId="77777777" w:rsidTr="006561E3">
        <w:trPr>
          <w:trHeight w:val="278"/>
        </w:trPr>
        <w:tc>
          <w:tcPr>
            <w:tcW w:w="2965" w:type="dxa"/>
            <w:vMerge w:val="restart"/>
            <w:vAlign w:val="bottom"/>
          </w:tcPr>
          <w:p w14:paraId="769F22A0" w14:textId="77777777" w:rsidR="00443BC7" w:rsidRPr="00F103EB" w:rsidRDefault="00443BC7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School Name &amp; School District Number</w:t>
            </w:r>
          </w:p>
        </w:tc>
        <w:tc>
          <w:tcPr>
            <w:tcW w:w="3780" w:type="dxa"/>
            <w:vMerge w:val="restart"/>
            <w:vAlign w:val="bottom"/>
          </w:tcPr>
          <w:p w14:paraId="52005CF1" w14:textId="77777777" w:rsidR="00443BC7" w:rsidRPr="00F103EB" w:rsidRDefault="00443BC7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Content</w:t>
            </w:r>
          </w:p>
        </w:tc>
        <w:tc>
          <w:tcPr>
            <w:tcW w:w="1440" w:type="dxa"/>
            <w:vMerge w:val="restart"/>
            <w:vAlign w:val="bottom"/>
          </w:tcPr>
          <w:p w14:paraId="72FA7D76" w14:textId="77777777" w:rsidR="00443BC7" w:rsidRPr="00F103EB" w:rsidRDefault="00443BC7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Grade Level(s)</w:t>
            </w:r>
          </w:p>
        </w:tc>
        <w:tc>
          <w:tcPr>
            <w:tcW w:w="2880" w:type="dxa"/>
            <w:gridSpan w:val="2"/>
            <w:vAlign w:val="bottom"/>
          </w:tcPr>
          <w:p w14:paraId="0EAC17FF" w14:textId="77777777" w:rsidR="00443BC7" w:rsidRPr="00F103EB" w:rsidRDefault="00443BC7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Dates</w:t>
            </w:r>
          </w:p>
        </w:tc>
      </w:tr>
      <w:tr w:rsidR="00443BC7" w:rsidRPr="00F103EB" w14:paraId="4CD73701" w14:textId="77777777" w:rsidTr="006561E3">
        <w:trPr>
          <w:trHeight w:val="277"/>
        </w:trPr>
        <w:tc>
          <w:tcPr>
            <w:tcW w:w="2965" w:type="dxa"/>
            <w:vMerge/>
            <w:vAlign w:val="center"/>
          </w:tcPr>
          <w:p w14:paraId="49E612DB" w14:textId="77777777" w:rsidR="00443BC7" w:rsidRPr="00F103EB" w:rsidRDefault="00443BC7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3780" w:type="dxa"/>
            <w:vMerge/>
            <w:vAlign w:val="bottom"/>
          </w:tcPr>
          <w:p w14:paraId="1A6E47AF" w14:textId="77777777" w:rsidR="00443BC7" w:rsidRPr="00F103EB" w:rsidRDefault="00443BC7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Merge/>
            <w:vAlign w:val="bottom"/>
          </w:tcPr>
          <w:p w14:paraId="13C0BC2D" w14:textId="77777777" w:rsidR="00443BC7" w:rsidRPr="00F103EB" w:rsidRDefault="00443BC7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Align w:val="bottom"/>
          </w:tcPr>
          <w:p w14:paraId="63FFB548" w14:textId="77777777" w:rsidR="00443BC7" w:rsidRPr="00F103EB" w:rsidRDefault="00443BC7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Start</w:t>
            </w:r>
          </w:p>
        </w:tc>
        <w:tc>
          <w:tcPr>
            <w:tcW w:w="1440" w:type="dxa"/>
            <w:vAlign w:val="bottom"/>
          </w:tcPr>
          <w:p w14:paraId="63DA6811" w14:textId="77777777" w:rsidR="00443BC7" w:rsidRPr="00F103EB" w:rsidRDefault="00443BC7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End</w:t>
            </w:r>
          </w:p>
        </w:tc>
      </w:tr>
      <w:tr w:rsidR="00443BC7" w:rsidRPr="00F103EB" w14:paraId="21BE44E5" w14:textId="77777777" w:rsidTr="006561E3">
        <w:tc>
          <w:tcPr>
            <w:tcW w:w="11065" w:type="dxa"/>
            <w:gridSpan w:val="5"/>
            <w:shd w:val="clear" w:color="auto" w:fill="D9D9D9" w:themeFill="background1" w:themeFillShade="D9"/>
          </w:tcPr>
          <w:p w14:paraId="7766119A" w14:textId="77777777" w:rsidR="00443BC7" w:rsidRPr="00F103EB" w:rsidRDefault="00443BC7" w:rsidP="006561E3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443BC7" w:rsidRPr="00F103EB" w14:paraId="7F880F95" w14:textId="77777777" w:rsidTr="006561E3">
        <w:tc>
          <w:tcPr>
            <w:tcW w:w="2965" w:type="dxa"/>
          </w:tcPr>
          <w:p w14:paraId="1B65DA16" w14:textId="77777777" w:rsidR="00443BC7" w:rsidRPr="00F103EB" w:rsidRDefault="00443BC7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D6C501D" w14:textId="77777777" w:rsidR="00443BC7" w:rsidRPr="00F103EB" w:rsidRDefault="00443BC7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F4A455F" w14:textId="77777777" w:rsidR="00443BC7" w:rsidRPr="00F103EB" w:rsidRDefault="00443BC7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F542960" w14:textId="77777777" w:rsidR="00443BC7" w:rsidRPr="00F103EB" w:rsidRDefault="00443BC7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AC415E0" w14:textId="77777777" w:rsidR="00443BC7" w:rsidRPr="00F103EB" w:rsidRDefault="00443BC7" w:rsidP="006561E3">
            <w:pPr>
              <w:spacing w:line="360" w:lineRule="auto"/>
            </w:pPr>
          </w:p>
        </w:tc>
      </w:tr>
      <w:tr w:rsidR="00443BC7" w:rsidRPr="00F103EB" w14:paraId="5C6F5BB7" w14:textId="77777777" w:rsidTr="006561E3">
        <w:tc>
          <w:tcPr>
            <w:tcW w:w="2965" w:type="dxa"/>
          </w:tcPr>
          <w:p w14:paraId="21CAC5D6" w14:textId="77777777" w:rsidR="00443BC7" w:rsidRPr="00F103EB" w:rsidRDefault="00443BC7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7B145C35" w14:textId="77777777" w:rsidR="00443BC7" w:rsidRPr="00F103EB" w:rsidRDefault="00443BC7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72269AB" w14:textId="77777777" w:rsidR="00443BC7" w:rsidRPr="00F103EB" w:rsidRDefault="00443BC7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E3CAE3E" w14:textId="77777777" w:rsidR="00443BC7" w:rsidRPr="00F103EB" w:rsidRDefault="00443BC7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8F57AA8" w14:textId="77777777" w:rsidR="00443BC7" w:rsidRPr="00F103EB" w:rsidRDefault="00443BC7" w:rsidP="006561E3">
            <w:pPr>
              <w:spacing w:line="360" w:lineRule="auto"/>
            </w:pPr>
          </w:p>
        </w:tc>
      </w:tr>
      <w:tr w:rsidR="00443BC7" w:rsidRPr="00F103EB" w14:paraId="4FD76BE4" w14:textId="77777777" w:rsidTr="006561E3">
        <w:tc>
          <w:tcPr>
            <w:tcW w:w="2965" w:type="dxa"/>
          </w:tcPr>
          <w:p w14:paraId="371E6FC5" w14:textId="77777777" w:rsidR="00443BC7" w:rsidRPr="00F103EB" w:rsidRDefault="00443BC7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5B2AED0" w14:textId="77777777" w:rsidR="00443BC7" w:rsidRPr="00F103EB" w:rsidRDefault="00443BC7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2E917A9" w14:textId="77777777" w:rsidR="00443BC7" w:rsidRPr="00F103EB" w:rsidRDefault="00443BC7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33D8DC7" w14:textId="77777777" w:rsidR="00443BC7" w:rsidRPr="00F103EB" w:rsidRDefault="00443BC7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B74EDE5" w14:textId="77777777" w:rsidR="00443BC7" w:rsidRPr="00F103EB" w:rsidRDefault="00443BC7" w:rsidP="006561E3">
            <w:pPr>
              <w:spacing w:line="360" w:lineRule="auto"/>
            </w:pPr>
          </w:p>
        </w:tc>
      </w:tr>
      <w:tr w:rsidR="00443BC7" w:rsidRPr="00F103EB" w14:paraId="26CCC22E" w14:textId="77777777" w:rsidTr="006561E3">
        <w:tc>
          <w:tcPr>
            <w:tcW w:w="2965" w:type="dxa"/>
          </w:tcPr>
          <w:p w14:paraId="1652F3DB" w14:textId="77777777" w:rsidR="00443BC7" w:rsidRPr="00F103EB" w:rsidRDefault="00443BC7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0761CCDD" w14:textId="77777777" w:rsidR="00443BC7" w:rsidRPr="00F103EB" w:rsidRDefault="00443BC7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DFCE585" w14:textId="77777777" w:rsidR="00443BC7" w:rsidRPr="00F103EB" w:rsidRDefault="00443BC7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9FDF1BC" w14:textId="77777777" w:rsidR="00443BC7" w:rsidRPr="00F103EB" w:rsidRDefault="00443BC7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E2FB202" w14:textId="77777777" w:rsidR="00443BC7" w:rsidRPr="00F103EB" w:rsidRDefault="00443BC7" w:rsidP="006561E3">
            <w:pPr>
              <w:spacing w:line="360" w:lineRule="auto"/>
            </w:pPr>
          </w:p>
        </w:tc>
      </w:tr>
    </w:tbl>
    <w:p w14:paraId="1D76BBF4" w14:textId="1198A848" w:rsidR="0029085D" w:rsidRDefault="0029085D" w:rsidP="00FE685A">
      <w:pPr>
        <w:rPr>
          <w:rStyle w:val="Strong"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="18" w:tblpY="39"/>
        <w:tblW w:w="11088" w:type="dxa"/>
        <w:tblLayout w:type="fixed"/>
        <w:tblLook w:val="04A0" w:firstRow="1" w:lastRow="0" w:firstColumn="1" w:lastColumn="0" w:noHBand="0" w:noVBand="1"/>
      </w:tblPr>
      <w:tblGrid>
        <w:gridCol w:w="7645"/>
        <w:gridCol w:w="1620"/>
        <w:gridCol w:w="1823"/>
      </w:tblGrid>
      <w:tr w:rsidR="00FE685A" w14:paraId="4E2358D4" w14:textId="77777777" w:rsidTr="008954D7">
        <w:trPr>
          <w:trHeight w:val="90"/>
        </w:trPr>
        <w:tc>
          <w:tcPr>
            <w:tcW w:w="11088" w:type="dxa"/>
            <w:gridSpan w:val="3"/>
            <w:vAlign w:val="center"/>
          </w:tcPr>
          <w:p w14:paraId="4ED14A7C" w14:textId="77777777" w:rsidR="00FE685A" w:rsidRPr="000E6D63" w:rsidRDefault="00FE685A" w:rsidP="006561E3">
            <w:pPr>
              <w:rPr>
                <w:b/>
                <w:bCs/>
              </w:rPr>
            </w:pPr>
            <w:r>
              <w:rPr>
                <w:rStyle w:val="Strong"/>
              </w:rPr>
              <w:t xml:space="preserve">Licensure Exams: </w:t>
            </w:r>
            <w:r w:rsidRPr="002650A2">
              <w:rPr>
                <w:rStyle w:val="Strong"/>
                <w:b w:val="0"/>
                <w:bCs w:val="0"/>
              </w:rPr>
              <w:t>Before BSU can recommend you for licensure we must have official scores on file for all required exams. The following Content exams are required for this license:</w:t>
            </w:r>
          </w:p>
        </w:tc>
      </w:tr>
      <w:tr w:rsidR="00FE685A" w14:paraId="352DDA23" w14:textId="77777777" w:rsidTr="008954D7">
        <w:trPr>
          <w:trHeight w:val="90"/>
        </w:trPr>
        <w:tc>
          <w:tcPr>
            <w:tcW w:w="7645" w:type="dxa"/>
          </w:tcPr>
          <w:p w14:paraId="3D13986E" w14:textId="77777777" w:rsidR="00FE685A" w:rsidRPr="00C36530" w:rsidRDefault="00FE685A" w:rsidP="006561E3">
            <w:pPr>
              <w:rPr>
                <w:rStyle w:val="Strong"/>
                <w:bCs w:val="0"/>
                <w:i/>
                <w:iCs/>
              </w:rPr>
            </w:pPr>
            <w:r w:rsidRPr="00C36530">
              <w:rPr>
                <w:rStyle w:val="Strong"/>
                <w:bCs w:val="0"/>
                <w:i/>
                <w:iCs/>
              </w:rPr>
              <w:t>Test</w:t>
            </w:r>
          </w:p>
        </w:tc>
        <w:tc>
          <w:tcPr>
            <w:tcW w:w="1620" w:type="dxa"/>
            <w:vAlign w:val="bottom"/>
          </w:tcPr>
          <w:p w14:paraId="33CB7E84" w14:textId="77777777" w:rsidR="00FE685A" w:rsidRPr="00C36530" w:rsidRDefault="00FE685A" w:rsidP="006561E3">
            <w:pPr>
              <w:rPr>
                <w:rStyle w:val="Strong"/>
                <w:bCs w:val="0"/>
                <w:i/>
                <w:iCs/>
              </w:rPr>
            </w:pPr>
            <w:r w:rsidRPr="00C36530">
              <w:rPr>
                <w:rStyle w:val="Strong"/>
                <w:bCs w:val="0"/>
                <w:i/>
                <w:iCs/>
              </w:rPr>
              <w:t>Score</w:t>
            </w:r>
          </w:p>
        </w:tc>
        <w:tc>
          <w:tcPr>
            <w:tcW w:w="1823" w:type="dxa"/>
            <w:vAlign w:val="bottom"/>
          </w:tcPr>
          <w:p w14:paraId="20C15D87" w14:textId="77777777" w:rsidR="00FE685A" w:rsidRPr="00C36530" w:rsidRDefault="00FE685A" w:rsidP="006561E3">
            <w:pPr>
              <w:rPr>
                <w:rStyle w:val="Strong"/>
                <w:bCs w:val="0"/>
                <w:i/>
                <w:iCs/>
              </w:rPr>
            </w:pPr>
            <w:r w:rsidRPr="00C36530">
              <w:rPr>
                <w:rStyle w:val="Strong"/>
                <w:bCs w:val="0"/>
                <w:i/>
                <w:iCs/>
              </w:rPr>
              <w:t>Date Taken</w:t>
            </w:r>
          </w:p>
        </w:tc>
      </w:tr>
      <w:tr w:rsidR="00FE685A" w14:paraId="5F84EEC9" w14:textId="77777777" w:rsidTr="008954D7">
        <w:tc>
          <w:tcPr>
            <w:tcW w:w="11088" w:type="dxa"/>
            <w:gridSpan w:val="3"/>
            <w:shd w:val="clear" w:color="auto" w:fill="D9D9D9" w:themeFill="background1" w:themeFillShade="D9"/>
          </w:tcPr>
          <w:p w14:paraId="3B163F3E" w14:textId="77777777" w:rsidR="00FE685A" w:rsidRPr="001532BA" w:rsidRDefault="00FE685A" w:rsidP="006561E3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FE685A" w14:paraId="75F1CB97" w14:textId="77777777" w:rsidTr="008954D7">
        <w:tc>
          <w:tcPr>
            <w:tcW w:w="7645" w:type="dxa"/>
          </w:tcPr>
          <w:p w14:paraId="09C976E1" w14:textId="5D6C6CCC" w:rsidR="00FE685A" w:rsidRDefault="00FE685A" w:rsidP="00FE685A">
            <w:pPr>
              <w:spacing w:line="360" w:lineRule="auto"/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MTLE Pre-Primary Endorsement (Age 3-PreK) Subtest 1</w:t>
            </w:r>
            <w:r w:rsidRPr="0093639A">
              <w:rPr>
                <w:rStyle w:val="Strong"/>
                <w:b w:val="0"/>
              </w:rPr>
              <w:tab/>
            </w:r>
            <w:r w:rsidRPr="0093639A">
              <w:t xml:space="preserve"> </w:t>
            </w:r>
          </w:p>
        </w:tc>
        <w:tc>
          <w:tcPr>
            <w:tcW w:w="1620" w:type="dxa"/>
          </w:tcPr>
          <w:p w14:paraId="10E251C2" w14:textId="77777777" w:rsidR="00FE685A" w:rsidRDefault="00FE685A" w:rsidP="00FE685A">
            <w:pPr>
              <w:spacing w:line="360" w:lineRule="auto"/>
            </w:pPr>
          </w:p>
        </w:tc>
        <w:tc>
          <w:tcPr>
            <w:tcW w:w="1823" w:type="dxa"/>
          </w:tcPr>
          <w:p w14:paraId="556745E8" w14:textId="77777777" w:rsidR="00FE685A" w:rsidRDefault="00FE685A" w:rsidP="00FE685A">
            <w:pPr>
              <w:spacing w:line="360" w:lineRule="auto"/>
            </w:pPr>
          </w:p>
        </w:tc>
      </w:tr>
      <w:tr w:rsidR="00FE685A" w14:paraId="36C64402" w14:textId="77777777" w:rsidTr="008954D7">
        <w:tc>
          <w:tcPr>
            <w:tcW w:w="7645" w:type="dxa"/>
          </w:tcPr>
          <w:p w14:paraId="581C58CA" w14:textId="69DA973A" w:rsidR="00FE685A" w:rsidRPr="000E6D63" w:rsidRDefault="00FE685A" w:rsidP="00FE685A">
            <w:pPr>
              <w:spacing w:line="360" w:lineRule="auto"/>
              <w:rPr>
                <w:b/>
                <w:bCs/>
              </w:rPr>
            </w:pPr>
            <w:r>
              <w:rPr>
                <w:rStyle w:val="Strong"/>
                <w:b w:val="0"/>
              </w:rPr>
              <w:t>MTLE Pre-Primary Endorsement (Age 3-PreK) Subtest 2</w:t>
            </w:r>
            <w:r w:rsidRPr="0093639A">
              <w:t xml:space="preserve"> </w:t>
            </w:r>
          </w:p>
        </w:tc>
        <w:tc>
          <w:tcPr>
            <w:tcW w:w="1620" w:type="dxa"/>
          </w:tcPr>
          <w:p w14:paraId="52871DD1" w14:textId="77777777" w:rsidR="00FE685A" w:rsidRDefault="00FE685A" w:rsidP="00FE685A">
            <w:pPr>
              <w:spacing w:line="360" w:lineRule="auto"/>
            </w:pPr>
          </w:p>
        </w:tc>
        <w:tc>
          <w:tcPr>
            <w:tcW w:w="1823" w:type="dxa"/>
          </w:tcPr>
          <w:p w14:paraId="248FAC00" w14:textId="77777777" w:rsidR="00FE685A" w:rsidRDefault="00FE685A" w:rsidP="00FE685A">
            <w:pPr>
              <w:spacing w:line="360" w:lineRule="auto"/>
            </w:pPr>
          </w:p>
        </w:tc>
      </w:tr>
    </w:tbl>
    <w:p w14:paraId="6043270C" w14:textId="4BF41539" w:rsidR="0093639A" w:rsidRPr="007960D9" w:rsidRDefault="0093639A" w:rsidP="00FE685A">
      <w:pPr>
        <w:rPr>
          <w:b/>
          <w:sz w:val="16"/>
          <w:szCs w:val="16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7960D9" w14:paraId="141A02B6" w14:textId="77777777" w:rsidTr="002D649B">
        <w:trPr>
          <w:trHeight w:val="90"/>
        </w:trPr>
        <w:tc>
          <w:tcPr>
            <w:tcW w:w="11016" w:type="dxa"/>
            <w:vAlign w:val="center"/>
          </w:tcPr>
          <w:p w14:paraId="234E7638" w14:textId="3B503E71" w:rsidR="007960D9" w:rsidRPr="00E636CC" w:rsidRDefault="002B4A32" w:rsidP="002B4A32">
            <w:pPr>
              <w:rPr>
                <w:b/>
                <w:bCs/>
                <w:i/>
              </w:rPr>
            </w:pPr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7960D9" w14:paraId="61AFBDF3" w14:textId="77777777" w:rsidTr="002D649B">
        <w:tc>
          <w:tcPr>
            <w:tcW w:w="11016" w:type="dxa"/>
            <w:shd w:val="clear" w:color="auto" w:fill="D9D9D9" w:themeFill="background1" w:themeFillShade="D9"/>
          </w:tcPr>
          <w:p w14:paraId="44E6B4B8" w14:textId="77777777" w:rsidR="007960D9" w:rsidRPr="001532BA" w:rsidRDefault="007960D9" w:rsidP="002D649B">
            <w:pPr>
              <w:spacing w:line="360" w:lineRule="auto"/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7960D9" w14:paraId="42BE309C" w14:textId="77777777" w:rsidTr="002D649B">
        <w:tc>
          <w:tcPr>
            <w:tcW w:w="11016" w:type="dxa"/>
          </w:tcPr>
          <w:p w14:paraId="56EC17F8" w14:textId="77777777" w:rsidR="007960D9" w:rsidRDefault="007960D9" w:rsidP="002D649B">
            <w:pPr>
              <w:spacing w:line="360" w:lineRule="auto"/>
            </w:pPr>
          </w:p>
          <w:p w14:paraId="2E16FB94" w14:textId="32A74AC4" w:rsidR="002B4A32" w:rsidRDefault="002B4A32" w:rsidP="002D649B">
            <w:pPr>
              <w:spacing w:line="360" w:lineRule="auto"/>
            </w:pPr>
          </w:p>
        </w:tc>
      </w:tr>
    </w:tbl>
    <w:p w14:paraId="3BCF7A71" w14:textId="77777777" w:rsidR="005C4400" w:rsidRDefault="005C4400" w:rsidP="005C4400">
      <w:pPr>
        <w:spacing w:line="360" w:lineRule="auto"/>
      </w:pPr>
    </w:p>
    <w:p w14:paraId="21990277" w14:textId="77777777" w:rsidR="005C4400" w:rsidRDefault="005C4400" w:rsidP="005C4400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060058AA" w14:textId="77777777" w:rsidR="005C4400" w:rsidRDefault="005C4400" w:rsidP="005C4400">
      <w:pPr>
        <w:spacing w:line="360" w:lineRule="auto"/>
        <w:rPr>
          <w:b/>
          <w:bCs/>
          <w:i/>
        </w:rPr>
      </w:pPr>
    </w:p>
    <w:p w14:paraId="56562588" w14:textId="77777777" w:rsidR="005C4400" w:rsidRPr="002D463D" w:rsidRDefault="005C4400" w:rsidP="005C4400">
      <w:pPr>
        <w:spacing w:line="360" w:lineRule="auto"/>
        <w:rPr>
          <w:b/>
          <w:bCs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45A73628" w14:textId="77777777" w:rsidR="005C4400" w:rsidRPr="005C4400" w:rsidRDefault="005C4400" w:rsidP="005C4400"/>
    <w:sectPr w:rsidR="005C4400" w:rsidRPr="005C4400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18348" w14:textId="77777777" w:rsidR="00EF3D14" w:rsidRDefault="00EF3D14">
      <w:r>
        <w:separator/>
      </w:r>
    </w:p>
  </w:endnote>
  <w:endnote w:type="continuationSeparator" w:id="0">
    <w:p w14:paraId="5D195996" w14:textId="77777777" w:rsidR="00EF3D14" w:rsidRDefault="00EF3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0FA6CFB1" w:rsidR="00EF3D14" w:rsidRPr="008A5E99" w:rsidRDefault="005C4400" w:rsidP="008A5E99">
    <w:pPr>
      <w:pStyle w:val="Footer"/>
      <w:jc w:val="right"/>
      <w:rPr>
        <w:i/>
        <w:sz w:val="20"/>
        <w:szCs w:val="20"/>
      </w:rPr>
    </w:pPr>
    <w:r w:rsidRPr="005C4400">
      <w:rPr>
        <w:i/>
        <w:sz w:val="20"/>
        <w:szCs w:val="20"/>
      </w:rPr>
      <w:t xml:space="preserve">Template Updated </w:t>
    </w:r>
    <w:r w:rsidR="008954D7">
      <w:rPr>
        <w:i/>
        <w:sz w:val="20"/>
        <w:szCs w:val="20"/>
      </w:rPr>
      <w:t>08/</w:t>
    </w:r>
    <w:r w:rsidR="002650A2">
      <w:rPr>
        <w:i/>
        <w:sz w:val="20"/>
        <w:szCs w:val="20"/>
      </w:rPr>
      <w:t>19</w:t>
    </w:r>
    <w:r w:rsidR="008954D7">
      <w:rPr>
        <w:i/>
        <w:sz w:val="20"/>
        <w:szCs w:val="2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70BF9" w14:textId="77777777" w:rsidR="00EF3D14" w:rsidRDefault="00EF3D14">
      <w:r>
        <w:separator/>
      </w:r>
    </w:p>
  </w:footnote>
  <w:footnote w:type="continuationSeparator" w:id="0">
    <w:p w14:paraId="4B01CB98" w14:textId="77777777" w:rsidR="00EF3D14" w:rsidRDefault="00EF3D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sTQyNTc0NDI0NjNQ0lEKTi0uzszPAykwrgUANx8KKywAAAA="/>
  </w:docVars>
  <w:rsids>
    <w:rsidRoot w:val="0093639A"/>
    <w:rsid w:val="00074FB2"/>
    <w:rsid w:val="00080B97"/>
    <w:rsid w:val="000C5461"/>
    <w:rsid w:val="000E32F2"/>
    <w:rsid w:val="000E6D63"/>
    <w:rsid w:val="0013247C"/>
    <w:rsid w:val="001532BA"/>
    <w:rsid w:val="001D131C"/>
    <w:rsid w:val="00204377"/>
    <w:rsid w:val="00226B12"/>
    <w:rsid w:val="002650A2"/>
    <w:rsid w:val="0029085D"/>
    <w:rsid w:val="002B4A32"/>
    <w:rsid w:val="002E22B0"/>
    <w:rsid w:val="003471AB"/>
    <w:rsid w:val="00414C87"/>
    <w:rsid w:val="00443BC7"/>
    <w:rsid w:val="00446176"/>
    <w:rsid w:val="00520F3F"/>
    <w:rsid w:val="00531116"/>
    <w:rsid w:val="00532C85"/>
    <w:rsid w:val="00553D5C"/>
    <w:rsid w:val="005C4400"/>
    <w:rsid w:val="00614120"/>
    <w:rsid w:val="006C6735"/>
    <w:rsid w:val="006F3A9B"/>
    <w:rsid w:val="00736B16"/>
    <w:rsid w:val="007601D7"/>
    <w:rsid w:val="007960D9"/>
    <w:rsid w:val="007E1A34"/>
    <w:rsid w:val="0082125D"/>
    <w:rsid w:val="0084525F"/>
    <w:rsid w:val="008954D7"/>
    <w:rsid w:val="00897ED9"/>
    <w:rsid w:val="008A5E99"/>
    <w:rsid w:val="0093639A"/>
    <w:rsid w:val="00A1518F"/>
    <w:rsid w:val="00A86FCE"/>
    <w:rsid w:val="00AE06EE"/>
    <w:rsid w:val="00B22E94"/>
    <w:rsid w:val="00B52140"/>
    <w:rsid w:val="00BF1AFC"/>
    <w:rsid w:val="00C24229"/>
    <w:rsid w:val="00C506BE"/>
    <w:rsid w:val="00C93AEB"/>
    <w:rsid w:val="00C9641C"/>
    <w:rsid w:val="00E54D7F"/>
    <w:rsid w:val="00E636CC"/>
    <w:rsid w:val="00EF3D14"/>
    <w:rsid w:val="00F6150C"/>
    <w:rsid w:val="00FB1878"/>
    <w:rsid w:val="00FE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B009CA96-93B8-4E52-8D9F-32BDC2179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E283E9B-92D8-47A0-A3DA-B6D6AC68C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242</Words>
  <Characters>1386</Characters>
  <Application>Microsoft Office Word</Application>
  <DocSecurity>0</DocSecurity>
  <Lines>11</Lines>
  <Paragraphs>3</Paragraphs>
  <ScaleCrop>false</ScaleCrop>
  <Company>BSU</Company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47</cp:revision>
  <dcterms:created xsi:type="dcterms:W3CDTF">2013-09-30T16:57:00Z</dcterms:created>
  <dcterms:modified xsi:type="dcterms:W3CDTF">2021-08-19T20:35:00Z</dcterms:modified>
</cp:coreProperties>
</file>